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A0E57" w14:textId="77777777" w:rsidR="00F673FB" w:rsidRPr="001F65A2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0EBEFE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Bansilal Ramnath Agarwal Charitable Trust’s</w:t>
      </w:r>
    </w:p>
    <w:p w14:paraId="0AC1C555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Vishwakarma Institute of Technology, Pune-</w:t>
      </w:r>
      <w:proofErr w:type="gramStart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37  </w:t>
      </w:r>
      <w:r w:rsidRPr="001F65A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</w:t>
      </w:r>
      <w:proofErr w:type="gramEnd"/>
      <w:r w:rsidRPr="001F65A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An autonomous institute of Savitribai Phule Pune University)</w:t>
      </w:r>
    </w:p>
    <w:p w14:paraId="46BC040E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28"/>
          <w:szCs w:val="28"/>
        </w:rPr>
        <w:drawing>
          <wp:inline distT="0" distB="0" distL="0" distR="0" wp14:anchorId="5FB177A5" wp14:editId="3647DFDD">
            <wp:extent cx="914400" cy="1249680"/>
            <wp:effectExtent l="0" t="0" r="0" b="0"/>
            <wp:docPr id="10062622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46412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D0640DA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512D9695" w14:textId="2EB0FE1B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 </w:t>
      </w:r>
      <w:proofErr w:type="gramStart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Title :</w:t>
      </w:r>
      <w:proofErr w:type="gramEnd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 </w:t>
      </w:r>
      <w:r w:rsidR="00F43FDD" w:rsidRPr="00F43FDD">
        <w:rPr>
          <w:rFonts w:ascii="Times New Roman" w:hAnsi="Times New Roman" w:cs="Times New Roman"/>
          <w:b/>
          <w:bCs/>
          <w:sz w:val="28"/>
          <w:szCs w:val="28"/>
        </w:rPr>
        <w:t>To identify object states, transitions, entry-exit points, concurrency, action parallelism and prepare a state chart diagram for given object scenario</w:t>
      </w:r>
    </w:p>
    <w:tbl>
      <w:tblPr>
        <w:tblpPr w:leftFromText="180" w:rightFromText="180" w:bottomFromText="160" w:vertAnchor="text" w:horzAnchor="margin" w:tblpXSpec="center" w:tblpY="172"/>
        <w:tblW w:w="9350" w:type="dxa"/>
        <w:tblLook w:val="04A0" w:firstRow="1" w:lastRow="0" w:firstColumn="1" w:lastColumn="0" w:noHBand="0" w:noVBand="1"/>
      </w:tblPr>
      <w:tblGrid>
        <w:gridCol w:w="2960"/>
        <w:gridCol w:w="6390"/>
      </w:tblGrid>
      <w:tr w:rsidR="00F673FB" w:rsidRPr="001F65A2" w14:paraId="4077E00A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BBCE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Year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B8CD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Third</w:t>
            </w:r>
          </w:p>
        </w:tc>
      </w:tr>
      <w:tr w:rsidR="00F673FB" w:rsidRPr="001F65A2" w14:paraId="19033078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AACBC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Branch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17E9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AI &amp; DS</w:t>
            </w:r>
          </w:p>
        </w:tc>
      </w:tr>
      <w:tr w:rsidR="00F673FB" w:rsidRPr="001F65A2" w14:paraId="7A6417ED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7207F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Division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664C1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AI-A</w:t>
            </w:r>
          </w:p>
        </w:tc>
      </w:tr>
      <w:tr w:rsidR="00F673FB" w:rsidRPr="001F65A2" w14:paraId="697AC7D6" w14:textId="77777777" w:rsidTr="00BB5502">
        <w:trPr>
          <w:trHeight w:val="677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6DAC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Batch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4E67A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3</w:t>
            </w:r>
          </w:p>
        </w:tc>
      </w:tr>
      <w:tr w:rsidR="00F673FB" w:rsidRPr="001F65A2" w14:paraId="6F30B479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13DB4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PRN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8D785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12320092</w:t>
            </w:r>
          </w:p>
        </w:tc>
      </w:tr>
      <w:tr w:rsidR="00F673FB" w:rsidRPr="001F65A2" w14:paraId="46DC9CEE" w14:textId="77777777" w:rsidTr="00BB5502">
        <w:trPr>
          <w:trHeight w:val="643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877C6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Roll no.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67BD79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81</w:t>
            </w:r>
          </w:p>
        </w:tc>
      </w:tr>
      <w:tr w:rsidR="00F673FB" w:rsidRPr="001F65A2" w14:paraId="2312EE4C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7D255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Name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F1E87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Pandit Manasi Dilip</w:t>
            </w:r>
          </w:p>
        </w:tc>
      </w:tr>
      <w:tr w:rsidR="00F673FB" w:rsidRPr="001F65A2" w14:paraId="0FBE0FF4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C9780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Subject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CE4B1" w14:textId="36DEB0CB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Software Design and Methodologies</w:t>
            </w:r>
          </w:p>
        </w:tc>
      </w:tr>
    </w:tbl>
    <w:p w14:paraId="0976B938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AAC47F3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E510E5E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76A104DC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A446E8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E50D53C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E112E60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42CC89B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518B0D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F44C302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BF9DF39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BF549BA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7C1A2B00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2F09551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329CF0B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9CB3701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EC496AF" w14:textId="77777777" w:rsidR="00F673FB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443789" w14:textId="77777777" w:rsidR="00356B6A" w:rsidRPr="001F65A2" w:rsidRDefault="00356B6A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584EF3D" w14:textId="77777777" w:rsidR="00F673FB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056236F" w14:textId="7DFEF474" w:rsidR="00F43FDD" w:rsidRPr="00F43FDD" w:rsidRDefault="00F43FDD" w:rsidP="00F43FDD">
      <w:pPr>
        <w:pStyle w:val="ListParagraph"/>
        <w:numPr>
          <w:ilvl w:val="0"/>
          <w:numId w:val="48"/>
        </w:numPr>
        <w:spacing w:after="0" w:line="276" w:lineRule="auto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F43FDD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ntroduction </w:t>
      </w:r>
      <w:r w:rsidRPr="00F43FDD">
        <w:rPr>
          <w:rFonts w:ascii="Times New Roman" w:hAnsi="Times New Roman" w:cs="Times New Roman"/>
          <w:b/>
          <w:bCs/>
          <w:sz w:val="28"/>
          <w:szCs w:val="28"/>
        </w:rPr>
        <w:t>:</w:t>
      </w:r>
      <w:proofErr w:type="gramEnd"/>
    </w:p>
    <w:p w14:paraId="34A5B319" w14:textId="5B42E4F3" w:rsidR="00F43FDD" w:rsidRDefault="00F43FDD" w:rsidP="00F43FDD">
      <w:pPr>
        <w:spacing w:after="0" w:line="276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 xml:space="preserve">The purpose of this report is to </w:t>
      </w:r>
      <w:proofErr w:type="spellStart"/>
      <w:r w:rsidRPr="00F43FDD">
        <w:rPr>
          <w:rFonts w:ascii="Times New Roman" w:hAnsi="Times New Roman" w:cs="Times New Roman"/>
          <w:sz w:val="28"/>
          <w:szCs w:val="28"/>
        </w:rPr>
        <w:t>analyze</w:t>
      </w:r>
      <w:proofErr w:type="spellEnd"/>
      <w:r w:rsidRPr="00F43FDD">
        <w:rPr>
          <w:rFonts w:ascii="Times New Roman" w:hAnsi="Times New Roman" w:cs="Times New Roman"/>
          <w:sz w:val="28"/>
          <w:szCs w:val="28"/>
        </w:rPr>
        <w:t xml:space="preserve"> the state diagram designed for an</w:t>
      </w:r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43FDD">
        <w:rPr>
          <w:rFonts w:ascii="Times New Roman" w:hAnsi="Times New Roman" w:cs="Times New Roman"/>
          <w:sz w:val="28"/>
          <w:szCs w:val="28"/>
        </w:rPr>
        <w:t>AR-based treasure hunt game. The diagram illustrates the various states the game can transition through, the interactions between them, and how error handling is incorporated to ensure smooth gameplay.</w:t>
      </w:r>
    </w:p>
    <w:p w14:paraId="66B76AF9" w14:textId="77777777" w:rsidR="00F43FDD" w:rsidRPr="00F43FDD" w:rsidRDefault="00F43FDD" w:rsidP="00F43FDD">
      <w:pPr>
        <w:spacing w:after="0" w:line="276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28463C50" w14:textId="3DEE8BBD" w:rsidR="00F43FDD" w:rsidRPr="00F43FDD" w:rsidRDefault="00F43FDD" w:rsidP="00F43FDD">
      <w:pPr>
        <w:pStyle w:val="ListParagraph"/>
        <w:numPr>
          <w:ilvl w:val="0"/>
          <w:numId w:val="48"/>
        </w:numPr>
        <w:spacing w:after="0" w:line="276" w:lineRule="auto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Overview of the State </w:t>
      </w:r>
      <w:proofErr w:type="gramStart"/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Diagram </w:t>
      </w:r>
      <w:r w:rsidRPr="00F43FDD">
        <w:rPr>
          <w:rFonts w:ascii="Times New Roman" w:hAnsi="Times New Roman" w:cs="Times New Roman"/>
          <w:b/>
          <w:bCs/>
          <w:sz w:val="28"/>
          <w:szCs w:val="28"/>
        </w:rPr>
        <w:t>:</w:t>
      </w:r>
      <w:proofErr w:type="gramEnd"/>
    </w:p>
    <w:p w14:paraId="53D4A5D7" w14:textId="65EF4C12" w:rsid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The state diagram consists of multiple states</w:t>
      </w:r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43FDD">
        <w:rPr>
          <w:rFonts w:ascii="Times New Roman" w:hAnsi="Times New Roman" w:cs="Times New Roman"/>
          <w:sz w:val="28"/>
          <w:szCs w:val="28"/>
        </w:rPr>
        <w:t>representing different phases of the game. It includes error-handling mechanisms, scanning procedures, and user interactions. The transitions between states are defined based on specific conditions such as finding a clue, connection loss, or permission denial.</w:t>
      </w:r>
    </w:p>
    <w:p w14:paraId="686C1C22" w14:textId="77777777" w:rsidR="00F43FDD" w:rsidRP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EB0831" w14:textId="4DD1B5CF" w:rsidR="00F43FDD" w:rsidRPr="00F43FDD" w:rsidRDefault="00F43FDD" w:rsidP="00F43FDD">
      <w:pPr>
        <w:pStyle w:val="ListParagraph"/>
        <w:numPr>
          <w:ilvl w:val="0"/>
          <w:numId w:val="48"/>
        </w:numPr>
        <w:spacing w:after="0" w:line="276" w:lineRule="auto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3FDD">
        <w:rPr>
          <w:rFonts w:ascii="Times New Roman" w:hAnsi="Times New Roman" w:cs="Times New Roman"/>
          <w:b/>
          <w:bCs/>
          <w:sz w:val="28"/>
          <w:szCs w:val="28"/>
        </w:rPr>
        <w:t>Key Components of the Diagram</w:t>
      </w:r>
    </w:p>
    <w:p w14:paraId="16A60689" w14:textId="77777777" w:rsidR="00F43FDD" w:rsidRP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Idle State: The starting point of the game where the player logs in.</w:t>
      </w:r>
    </w:p>
    <w:p w14:paraId="7A557B3A" w14:textId="77777777" w:rsidR="00F43FDD" w:rsidRP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Active State: The player actively participates in the game and initiates the AR scanner.</w:t>
      </w:r>
    </w:p>
    <w:p w14:paraId="3C654885" w14:textId="77777777" w:rsidR="00F43FDD" w:rsidRP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Scanning Process:</w:t>
      </w:r>
    </w:p>
    <w:p w14:paraId="149BF840" w14:textId="77777777" w:rsidR="00F43FDD" w:rsidRPr="00F43FDD" w:rsidRDefault="00F43FDD" w:rsidP="00F43FDD">
      <w:pPr>
        <w:numPr>
          <w:ilvl w:val="1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Checking Permissions: Ensures the user has granted necessary permissions.</w:t>
      </w:r>
    </w:p>
    <w:p w14:paraId="3E8F723C" w14:textId="77777777" w:rsidR="00F43FDD" w:rsidRPr="00F43FDD" w:rsidRDefault="00F43FDD" w:rsidP="00F43FDD">
      <w:pPr>
        <w:numPr>
          <w:ilvl w:val="1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Validating Clues: Determines if a clue is found or not.</w:t>
      </w:r>
    </w:p>
    <w:p w14:paraId="201E5079" w14:textId="77777777" w:rsidR="00F43FDD" w:rsidRP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Clue Detected State: The player continues the treasure hunt upon finding a clue.</w:t>
      </w:r>
    </w:p>
    <w:p w14:paraId="46020248" w14:textId="77777777" w:rsidR="00F43FDD" w:rsidRP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Error Handling:</w:t>
      </w:r>
    </w:p>
    <w:p w14:paraId="561E5334" w14:textId="77777777" w:rsidR="00F43FDD" w:rsidRPr="00F43FDD" w:rsidRDefault="00F43FDD" w:rsidP="00F43FDD">
      <w:pPr>
        <w:numPr>
          <w:ilvl w:val="1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Connectivity Check: Verifies internet connection in case of network issues.</w:t>
      </w:r>
    </w:p>
    <w:p w14:paraId="646AE3EE" w14:textId="77777777" w:rsidR="00F43FDD" w:rsidRPr="00F43FDD" w:rsidRDefault="00F43FDD" w:rsidP="00F43FDD">
      <w:pPr>
        <w:numPr>
          <w:ilvl w:val="1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Permission Handling: Redirects the player to error handling if permissions are denied.</w:t>
      </w:r>
    </w:p>
    <w:p w14:paraId="73B70CD5" w14:textId="77777777" w:rsidR="00F43FDD" w:rsidRDefault="00F43FDD" w:rsidP="00F43FDD">
      <w:pPr>
        <w:numPr>
          <w:ilvl w:val="0"/>
          <w:numId w:val="44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Game Over State: The final state, where the player completes the hunt successfully or fails due to errors.</w:t>
      </w:r>
    </w:p>
    <w:p w14:paraId="4EED2EA0" w14:textId="77777777" w:rsidR="00F43FDD" w:rsidRPr="00F43FDD" w:rsidRDefault="00F43FDD" w:rsidP="00F43FDD">
      <w:pPr>
        <w:spacing w:after="0" w:line="276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33015F5B" w14:textId="6C3EB3DD" w:rsidR="00F43FDD" w:rsidRPr="00F43FDD" w:rsidRDefault="00F43FDD" w:rsidP="00F43FDD">
      <w:pPr>
        <w:pStyle w:val="ListParagraph"/>
        <w:numPr>
          <w:ilvl w:val="0"/>
          <w:numId w:val="48"/>
        </w:numPr>
        <w:spacing w:after="0" w:line="276" w:lineRule="auto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3FDD">
        <w:rPr>
          <w:rFonts w:ascii="Times New Roman" w:hAnsi="Times New Roman" w:cs="Times New Roman"/>
          <w:b/>
          <w:bCs/>
          <w:sz w:val="28"/>
          <w:szCs w:val="28"/>
        </w:rPr>
        <w:t>Error Handling Mechanisms</w:t>
      </w:r>
    </w:p>
    <w:p w14:paraId="50742C62" w14:textId="0C019016" w:rsidR="00F43FDD" w:rsidRP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43FDD">
        <w:rPr>
          <w:rFonts w:ascii="Times New Roman" w:hAnsi="Times New Roman" w:cs="Times New Roman"/>
          <w:sz w:val="28"/>
          <w:szCs w:val="28"/>
        </w:rPr>
        <w:t>The diagram efficiently incorporates error handling with two key checks:</w:t>
      </w:r>
    </w:p>
    <w:p w14:paraId="13D77FC0" w14:textId="77777777" w:rsidR="00F43FDD" w:rsidRPr="00F43FDD" w:rsidRDefault="00F43FDD" w:rsidP="00F43FDD">
      <w:pPr>
        <w:numPr>
          <w:ilvl w:val="0"/>
          <w:numId w:val="45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Permissions Denied: Redirects to the error handling state if permissions are not granted.</w:t>
      </w:r>
    </w:p>
    <w:p w14:paraId="4D4C9B8D" w14:textId="77777777" w:rsidR="00F43FDD" w:rsidRDefault="00F43FDD" w:rsidP="00F43FDD">
      <w:pPr>
        <w:numPr>
          <w:ilvl w:val="0"/>
          <w:numId w:val="45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Connectivity Loss: Directs to a reconnection loop where the system attempts to reconnect. If unsuccessful, the game ends.</w:t>
      </w:r>
    </w:p>
    <w:p w14:paraId="525EAE0F" w14:textId="77777777" w:rsidR="00F43FDD" w:rsidRPr="00F43FDD" w:rsidRDefault="00F43FDD" w:rsidP="00F43FDD">
      <w:pPr>
        <w:spacing w:after="0" w:line="276" w:lineRule="auto"/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14:paraId="0EF84FE9" w14:textId="0277A03E" w:rsidR="00F43FDD" w:rsidRPr="00F43FDD" w:rsidRDefault="00F43FDD" w:rsidP="00F43FDD">
      <w:pPr>
        <w:pStyle w:val="ListParagraph"/>
        <w:numPr>
          <w:ilvl w:val="0"/>
          <w:numId w:val="48"/>
        </w:numPr>
        <w:spacing w:after="0" w:line="276" w:lineRule="auto"/>
        <w:ind w:left="284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3FDD">
        <w:rPr>
          <w:rFonts w:ascii="Times New Roman" w:hAnsi="Times New Roman" w:cs="Times New Roman"/>
          <w:b/>
          <w:bCs/>
          <w:sz w:val="28"/>
          <w:szCs w:val="28"/>
        </w:rPr>
        <w:t>Enhancements and Recommendations</w:t>
      </w:r>
    </w:p>
    <w:p w14:paraId="671E4F65" w14:textId="77777777" w:rsidR="00F43FDD" w:rsidRPr="00F43FDD" w:rsidRDefault="00F43FDD" w:rsidP="00F43FDD">
      <w:pPr>
        <w:numPr>
          <w:ilvl w:val="0"/>
          <w:numId w:val="46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Feedback System: Adding visual or textual feedback for players when they fail to detect a clue.</w:t>
      </w:r>
    </w:p>
    <w:p w14:paraId="10D8C6E9" w14:textId="77777777" w:rsidR="00F43FDD" w:rsidRPr="00F43FDD" w:rsidRDefault="00F43FDD" w:rsidP="00F43FDD">
      <w:pPr>
        <w:numPr>
          <w:ilvl w:val="0"/>
          <w:numId w:val="46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Retry Mechanism: Implementing an automatic retry for scanning rather than requiring user intervention.</w:t>
      </w:r>
    </w:p>
    <w:p w14:paraId="67539DBA" w14:textId="77777777" w:rsidR="00F43FDD" w:rsidRPr="00F43FDD" w:rsidRDefault="00F43FDD" w:rsidP="00F43FDD">
      <w:pPr>
        <w:numPr>
          <w:ilvl w:val="0"/>
          <w:numId w:val="46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Leaderboard Integration: Introducing a scoring system based on clue detection efficiency and time taken.</w:t>
      </w:r>
    </w:p>
    <w:p w14:paraId="1A1C826B" w14:textId="77777777" w:rsidR="00F43FDD" w:rsidRPr="001F65A2" w:rsidRDefault="00F43FDD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F98CAEE" w14:textId="36DA51FB" w:rsidR="00C93FA2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B6BAD36" wp14:editId="5CE6157A">
            <wp:extent cx="6645910" cy="5186680"/>
            <wp:effectExtent l="19050" t="19050" r="21590" b="13970"/>
            <wp:docPr id="13693860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186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EE0659" w14:textId="77777777" w:rsid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11CFF00" w14:textId="15485B94" w:rsid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F43FDD">
        <w:rPr>
          <w:rFonts w:ascii="Times New Roman" w:hAnsi="Times New Roman" w:cs="Times New Roman"/>
          <w:b/>
          <w:bCs/>
          <w:sz w:val="28"/>
          <w:szCs w:val="28"/>
        </w:rPr>
        <w:t xml:space="preserve">Conclusion 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  <w:proofErr w:type="gramEnd"/>
    </w:p>
    <w:p w14:paraId="106F7101" w14:textId="77777777" w:rsidR="00F43FDD" w:rsidRPr="00F43FDD" w:rsidRDefault="00F43FDD" w:rsidP="00F43FD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3FDD">
        <w:rPr>
          <w:rFonts w:ascii="Times New Roman" w:hAnsi="Times New Roman" w:cs="Times New Roman"/>
          <w:sz w:val="28"/>
          <w:szCs w:val="28"/>
        </w:rPr>
        <w:t>The state diagram effectively maps out the logical flow of the AR-based treasure hunt game, ensuring a structured approach to scanning, error handling, and user interactions. Future improvements can enhance user engagement and game performance.</w:t>
      </w:r>
    </w:p>
    <w:p w14:paraId="5F234953" w14:textId="77777777" w:rsidR="006A6794" w:rsidRDefault="006A6794" w:rsidP="006A6794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6A6794" w:rsidSect="000C2084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67223"/>
    <w:multiLevelType w:val="multilevel"/>
    <w:tmpl w:val="DEE23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5A0ADD"/>
    <w:multiLevelType w:val="multilevel"/>
    <w:tmpl w:val="C4A8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77F7E"/>
    <w:multiLevelType w:val="hybridMultilevel"/>
    <w:tmpl w:val="F66E61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B663D"/>
    <w:multiLevelType w:val="multilevel"/>
    <w:tmpl w:val="EC4E1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9B55EB"/>
    <w:multiLevelType w:val="multilevel"/>
    <w:tmpl w:val="ACC6A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C51491"/>
    <w:multiLevelType w:val="multilevel"/>
    <w:tmpl w:val="5BB8F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942F28"/>
    <w:multiLevelType w:val="multilevel"/>
    <w:tmpl w:val="76007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A351EE"/>
    <w:multiLevelType w:val="multilevel"/>
    <w:tmpl w:val="B0927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7A7912"/>
    <w:multiLevelType w:val="multilevel"/>
    <w:tmpl w:val="0B54F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D62C13"/>
    <w:multiLevelType w:val="multilevel"/>
    <w:tmpl w:val="23503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CF782A"/>
    <w:multiLevelType w:val="multilevel"/>
    <w:tmpl w:val="70606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6E791F"/>
    <w:multiLevelType w:val="multilevel"/>
    <w:tmpl w:val="B9C07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E31DB4"/>
    <w:multiLevelType w:val="multilevel"/>
    <w:tmpl w:val="7126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94C13D6"/>
    <w:multiLevelType w:val="multilevel"/>
    <w:tmpl w:val="4650E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A40AC3"/>
    <w:multiLevelType w:val="multilevel"/>
    <w:tmpl w:val="02560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EC4207"/>
    <w:multiLevelType w:val="multilevel"/>
    <w:tmpl w:val="914A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F063E77"/>
    <w:multiLevelType w:val="multilevel"/>
    <w:tmpl w:val="39D4C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F1F6A00"/>
    <w:multiLevelType w:val="multilevel"/>
    <w:tmpl w:val="BC28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972BB6"/>
    <w:multiLevelType w:val="multilevel"/>
    <w:tmpl w:val="2CC4A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2FD46D1"/>
    <w:multiLevelType w:val="multilevel"/>
    <w:tmpl w:val="F6FCC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31C76D1"/>
    <w:multiLevelType w:val="multilevel"/>
    <w:tmpl w:val="F3DCC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3910898"/>
    <w:multiLevelType w:val="multilevel"/>
    <w:tmpl w:val="DF2C2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4DB6F3D"/>
    <w:multiLevelType w:val="multilevel"/>
    <w:tmpl w:val="B2422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5054A6B"/>
    <w:multiLevelType w:val="multilevel"/>
    <w:tmpl w:val="808E3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7EF0EA6"/>
    <w:multiLevelType w:val="multilevel"/>
    <w:tmpl w:val="6BCC0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8EF65FB"/>
    <w:multiLevelType w:val="multilevel"/>
    <w:tmpl w:val="452C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96E7BE4"/>
    <w:multiLevelType w:val="multilevel"/>
    <w:tmpl w:val="79423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AFE6A49"/>
    <w:multiLevelType w:val="multilevel"/>
    <w:tmpl w:val="9A924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BC11890"/>
    <w:multiLevelType w:val="multilevel"/>
    <w:tmpl w:val="E7AA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DE250C0"/>
    <w:multiLevelType w:val="multilevel"/>
    <w:tmpl w:val="2BE8E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24D566E"/>
    <w:multiLevelType w:val="multilevel"/>
    <w:tmpl w:val="021A0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E9167BF"/>
    <w:multiLevelType w:val="multilevel"/>
    <w:tmpl w:val="A55A0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F5376D9"/>
    <w:multiLevelType w:val="multilevel"/>
    <w:tmpl w:val="56B01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386A09"/>
    <w:multiLevelType w:val="multilevel"/>
    <w:tmpl w:val="6E844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BEF2794"/>
    <w:multiLevelType w:val="multilevel"/>
    <w:tmpl w:val="13D4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2B4B0C"/>
    <w:multiLevelType w:val="multilevel"/>
    <w:tmpl w:val="C1D80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F9E6976"/>
    <w:multiLevelType w:val="multilevel"/>
    <w:tmpl w:val="58A66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59F3E6C"/>
    <w:multiLevelType w:val="multilevel"/>
    <w:tmpl w:val="E4366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6FA4D68"/>
    <w:multiLevelType w:val="multilevel"/>
    <w:tmpl w:val="98C4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9F249E8"/>
    <w:multiLevelType w:val="multilevel"/>
    <w:tmpl w:val="FE220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CBE7462"/>
    <w:multiLevelType w:val="multilevel"/>
    <w:tmpl w:val="3620E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F991CDE"/>
    <w:multiLevelType w:val="multilevel"/>
    <w:tmpl w:val="2DB03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1C55E38"/>
    <w:multiLevelType w:val="hybridMultilevel"/>
    <w:tmpl w:val="91F880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0E5363"/>
    <w:multiLevelType w:val="multilevel"/>
    <w:tmpl w:val="6B60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56271B1"/>
    <w:multiLevelType w:val="multilevel"/>
    <w:tmpl w:val="AD925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5F34C53"/>
    <w:multiLevelType w:val="multilevel"/>
    <w:tmpl w:val="C6D0A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89C4410"/>
    <w:multiLevelType w:val="multilevel"/>
    <w:tmpl w:val="9A86A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BE67B3D"/>
    <w:multiLevelType w:val="multilevel"/>
    <w:tmpl w:val="5D587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8497439">
    <w:abstractNumId w:val="4"/>
  </w:num>
  <w:num w:numId="2" w16cid:durableId="1630863673">
    <w:abstractNumId w:val="17"/>
  </w:num>
  <w:num w:numId="3" w16cid:durableId="413742391">
    <w:abstractNumId w:val="13"/>
  </w:num>
  <w:num w:numId="4" w16cid:durableId="696394643">
    <w:abstractNumId w:val="32"/>
  </w:num>
  <w:num w:numId="5" w16cid:durableId="87628749">
    <w:abstractNumId w:val="43"/>
  </w:num>
  <w:num w:numId="6" w16cid:durableId="759179697">
    <w:abstractNumId w:val="30"/>
  </w:num>
  <w:num w:numId="7" w16cid:durableId="1136492335">
    <w:abstractNumId w:val="14"/>
  </w:num>
  <w:num w:numId="8" w16cid:durableId="1763795740">
    <w:abstractNumId w:val="1"/>
  </w:num>
  <w:num w:numId="9" w16cid:durableId="1608730848">
    <w:abstractNumId w:val="40"/>
  </w:num>
  <w:num w:numId="10" w16cid:durableId="1018236893">
    <w:abstractNumId w:val="27"/>
  </w:num>
  <w:num w:numId="11" w16cid:durableId="1288003528">
    <w:abstractNumId w:val="24"/>
  </w:num>
  <w:num w:numId="12" w16cid:durableId="852232733">
    <w:abstractNumId w:val="31"/>
  </w:num>
  <w:num w:numId="13" w16cid:durableId="254293216">
    <w:abstractNumId w:val="19"/>
  </w:num>
  <w:num w:numId="14" w16cid:durableId="1098990682">
    <w:abstractNumId w:val="28"/>
  </w:num>
  <w:num w:numId="15" w16cid:durableId="157841662">
    <w:abstractNumId w:val="38"/>
  </w:num>
  <w:num w:numId="16" w16cid:durableId="1783064136">
    <w:abstractNumId w:val="46"/>
  </w:num>
  <w:num w:numId="17" w16cid:durableId="101415999">
    <w:abstractNumId w:val="33"/>
  </w:num>
  <w:num w:numId="18" w16cid:durableId="1033575041">
    <w:abstractNumId w:val="34"/>
  </w:num>
  <w:num w:numId="19" w16cid:durableId="1191844436">
    <w:abstractNumId w:val="0"/>
  </w:num>
  <w:num w:numId="20" w16cid:durableId="1464352228">
    <w:abstractNumId w:val="23"/>
  </w:num>
  <w:num w:numId="21" w16cid:durableId="513231314">
    <w:abstractNumId w:val="9"/>
  </w:num>
  <w:num w:numId="22" w16cid:durableId="547567244">
    <w:abstractNumId w:val="15"/>
  </w:num>
  <w:num w:numId="23" w16cid:durableId="1292899039">
    <w:abstractNumId w:val="36"/>
  </w:num>
  <w:num w:numId="24" w16cid:durableId="2050522948">
    <w:abstractNumId w:val="18"/>
  </w:num>
  <w:num w:numId="25" w16cid:durableId="771124184">
    <w:abstractNumId w:val="35"/>
  </w:num>
  <w:num w:numId="26" w16cid:durableId="700781158">
    <w:abstractNumId w:val="47"/>
  </w:num>
  <w:num w:numId="27" w16cid:durableId="2054452434">
    <w:abstractNumId w:val="8"/>
  </w:num>
  <w:num w:numId="28" w16cid:durableId="1581598061">
    <w:abstractNumId w:val="39"/>
  </w:num>
  <w:num w:numId="29" w16cid:durableId="1062293406">
    <w:abstractNumId w:val="26"/>
  </w:num>
  <w:num w:numId="30" w16cid:durableId="914361797">
    <w:abstractNumId w:val="20"/>
  </w:num>
  <w:num w:numId="31" w16cid:durableId="878854516">
    <w:abstractNumId w:val="45"/>
  </w:num>
  <w:num w:numId="32" w16cid:durableId="859589627">
    <w:abstractNumId w:val="25"/>
  </w:num>
  <w:num w:numId="33" w16cid:durableId="32968583">
    <w:abstractNumId w:val="12"/>
  </w:num>
  <w:num w:numId="34" w16cid:durableId="60712569">
    <w:abstractNumId w:val="37"/>
  </w:num>
  <w:num w:numId="35" w16cid:durableId="1155603325">
    <w:abstractNumId w:val="44"/>
  </w:num>
  <w:num w:numId="36" w16cid:durableId="1588028772">
    <w:abstractNumId w:val="29"/>
  </w:num>
  <w:num w:numId="37" w16cid:durableId="1153445965">
    <w:abstractNumId w:val="6"/>
  </w:num>
  <w:num w:numId="38" w16cid:durableId="2113083944">
    <w:abstractNumId w:val="22"/>
  </w:num>
  <w:num w:numId="39" w16cid:durableId="941766847">
    <w:abstractNumId w:val="16"/>
  </w:num>
  <w:num w:numId="40" w16cid:durableId="1480686603">
    <w:abstractNumId w:val="21"/>
  </w:num>
  <w:num w:numId="41" w16cid:durableId="1866555895">
    <w:abstractNumId w:val="3"/>
  </w:num>
  <w:num w:numId="42" w16cid:durableId="291641459">
    <w:abstractNumId w:val="7"/>
  </w:num>
  <w:num w:numId="43" w16cid:durableId="1330325939">
    <w:abstractNumId w:val="10"/>
  </w:num>
  <w:num w:numId="44" w16cid:durableId="148249837">
    <w:abstractNumId w:val="11"/>
  </w:num>
  <w:num w:numId="45" w16cid:durableId="187715372">
    <w:abstractNumId w:val="41"/>
  </w:num>
  <w:num w:numId="46" w16cid:durableId="1392119224">
    <w:abstractNumId w:val="5"/>
  </w:num>
  <w:num w:numId="47" w16cid:durableId="686367037">
    <w:abstractNumId w:val="42"/>
  </w:num>
  <w:num w:numId="48" w16cid:durableId="11875960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52B"/>
    <w:rsid w:val="00016CB6"/>
    <w:rsid w:val="000973D3"/>
    <w:rsid w:val="000B54A7"/>
    <w:rsid w:val="000C2084"/>
    <w:rsid w:val="001128FE"/>
    <w:rsid w:val="00116B10"/>
    <w:rsid w:val="0013452B"/>
    <w:rsid w:val="001E6360"/>
    <w:rsid w:val="001F65A2"/>
    <w:rsid w:val="00227162"/>
    <w:rsid w:val="00321AF6"/>
    <w:rsid w:val="00356B6A"/>
    <w:rsid w:val="00377EFA"/>
    <w:rsid w:val="00420566"/>
    <w:rsid w:val="00494C7D"/>
    <w:rsid w:val="004F6C9D"/>
    <w:rsid w:val="00573FDF"/>
    <w:rsid w:val="00581810"/>
    <w:rsid w:val="005A3CF2"/>
    <w:rsid w:val="005B712C"/>
    <w:rsid w:val="006A6794"/>
    <w:rsid w:val="006E39C1"/>
    <w:rsid w:val="00727E98"/>
    <w:rsid w:val="007D56B1"/>
    <w:rsid w:val="007E0A57"/>
    <w:rsid w:val="008A4CE1"/>
    <w:rsid w:val="008D09CC"/>
    <w:rsid w:val="00A2375E"/>
    <w:rsid w:val="00C93FA2"/>
    <w:rsid w:val="00D048A2"/>
    <w:rsid w:val="00E05694"/>
    <w:rsid w:val="00EF0B7E"/>
    <w:rsid w:val="00F43FDD"/>
    <w:rsid w:val="00F673FB"/>
    <w:rsid w:val="00FB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A0C16"/>
  <w15:chartTrackingRefBased/>
  <w15:docId w15:val="{F079A9F5-A202-4AE5-A749-F6C5A117B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45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5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452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5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452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45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45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45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45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452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345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3452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452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52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45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45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45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45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345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45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5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345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345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45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45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3452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452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452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3452B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21AF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21A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mr-IN"/>
      <w14:ligatures w14:val="none"/>
    </w:rPr>
  </w:style>
  <w:style w:type="character" w:customStyle="1" w:styleId="VerbatimChar">
    <w:name w:val="Verbatim Char"/>
    <w:basedOn w:val="DefaultParagraphFont"/>
    <w:link w:val="SourceCode"/>
    <w:rsid w:val="00F673F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673FB"/>
    <w:pPr>
      <w:wordWrap w:val="0"/>
      <w:spacing w:after="200" w:line="240" w:lineRule="auto"/>
    </w:pPr>
    <w:rPr>
      <w:rFonts w:ascii="Consolas" w:hAnsi="Consolas"/>
    </w:rPr>
  </w:style>
  <w:style w:type="table" w:styleId="TableGridLight">
    <w:name w:val="Grid Table Light"/>
    <w:basedOn w:val="TableNormal"/>
    <w:uiPriority w:val="40"/>
    <w:rsid w:val="006E39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6E3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2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12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82971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941399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36551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7782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45968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47748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346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56899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5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6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06809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545114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78233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482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35642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94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025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30284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i Pandit</dc:creator>
  <cp:keywords/>
  <dc:description/>
  <cp:lastModifiedBy>Manasi Pandit</cp:lastModifiedBy>
  <cp:revision>2</cp:revision>
  <dcterms:created xsi:type="dcterms:W3CDTF">2025-03-24T05:10:00Z</dcterms:created>
  <dcterms:modified xsi:type="dcterms:W3CDTF">2025-03-24T05:10:00Z</dcterms:modified>
</cp:coreProperties>
</file>